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1f66bcc0675a027d309c5e059c63be1185229c"/>
    <w:p>
      <w:pPr>
        <w:pStyle w:val="Heading3"/>
      </w:pPr>
      <w:r>
        <w:t xml:space="preserve">За 11 месяцев число оформленных в новостройках столицы ипотечных сделок на четверть превысило результат за весь рекордный 2021 год</w:t>
      </w:r>
    </w:p>
    <w:p>
      <w:pPr>
        <w:pStyle w:val="FirstParagraph"/>
      </w:pPr>
      <w:r>
        <w:t xml:space="preserve">25.12.2023</w:t>
      </w:r>
    </w:p>
    <w:p>
      <w:pPr>
        <w:pStyle w:val="BodyText"/>
      </w:pPr>
      <w:r>
        <w:drawing>
          <wp:inline>
            <wp:extent cx="5334000" cy="29955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дду-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оябре 2023 года Управлением Росреестра по Москве зарегистрировано 9 675 договоров долевого участия в строительстве жилой и нежилой недвижимости с привлечением кредитных средств, что на 905 сделок меньше (-8,6%) результата в октябре (10 580 ДДУ). По отношению к результату ноября 2022 года (5 088 ДДУ) показатель увеличился на 90,2%, а к аналогичному периоду 2021 года (5 590 ДДУ) рост составил 73,1%.</w:t>
      </w:r>
    </w:p>
    <w:p>
      <w:pPr>
        <w:pStyle w:val="BodyText"/>
      </w:pPr>
      <w:r>
        <w:t xml:space="preserve">Всего в январе-ноябре текущего года московским Росреестром зарегистрировано 85 854 ДДУ с привлечением кредитных средств. По сравнению с аналогичным периодом прошлого года (58 325 ДДУ) число регистраций ипотечных договоров на первичном рынке столицы увеличился на 47,2%, а по отношению к результату одиннадцати месяцев 2021 года (61 639 ДДУ) рост составил 39,2%.</w:t>
      </w:r>
    </w:p>
    <w:p>
      <w:pPr>
        <w:pStyle w:val="BodyText"/>
      </w:pPr>
      <w:r>
        <w:drawing>
          <wp:inline>
            <wp:extent cx="5334000" cy="29955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дду-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«В столице за одиннадцать месяцев этого года оформлено 85,8 тысячи ипотечных сделок на первичном рынке недвижимости – это на четверть больше всего рекордного 2021 года, когда за двенадцать месяцев было зарегистрировано 68,8 тысячи таких сделок. По результатам января-ноября доля ДДУ с привлечением кредитных средств достигла 58%, что на 5% больше прошлогоднего показателя за аналогичный период (53%)»,</w:t>
      </w:r>
      <w:r>
        <w:t xml:space="preserve"> </w:t>
      </w:r>
      <w:r>
        <w:t xml:space="preserve">— комментирует Игорь Майданов, руководитель Управления Росреестра по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ao.mos.ru/news/news/detail/12073695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sao.mos.ru" TargetMode="External" /><Relationship Type="http://schemas.openxmlformats.org/officeDocument/2006/relationships/hyperlink" Id="rId26" Target="http://sao.mos.ru/news/news/detail/120736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ao.mos.ru" TargetMode="External" /><Relationship Type="http://schemas.openxmlformats.org/officeDocument/2006/relationships/hyperlink" Id="rId26" Target="http://sao.mos.ru/news/news/detail/120736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13:37:44Z</dcterms:created>
  <dcterms:modified xsi:type="dcterms:W3CDTF">2025-02-20T13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